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583F544" w:rsidR="007D7E60" w:rsidRPr="007D7E60" w:rsidRDefault="0078133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C1CCAFD" w:rsidR="007D7E60" w:rsidRDefault="007D7E60" w:rsidP="0079610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65635">
        <w:rPr>
          <w:rFonts w:ascii="Times New Roman" w:hAnsi="Times New Roman" w:cs="Times New Roman"/>
          <w:b/>
          <w:color w:val="00B0F0"/>
          <w:sz w:val="32"/>
        </w:rPr>
        <w:t xml:space="preserve"> Metrorail Automation</w:t>
      </w:r>
    </w:p>
    <w:p w14:paraId="23B57525" w14:textId="58814942" w:rsidR="00586EF2" w:rsidRPr="007A6BC2" w:rsidRDefault="00586EF2" w:rsidP="0079610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165635">
        <w:rPr>
          <w:rFonts w:ascii="Times New Roman" w:hAnsi="Times New Roman" w:cs="Times New Roman"/>
          <w:b/>
          <w:color w:val="000000" w:themeColor="text1"/>
          <w:sz w:val="32"/>
        </w:rPr>
        <w:t>C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165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165635" w14:paraId="0C58B86E" w14:textId="77777777" w:rsidTr="00165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C6AF8E3" w:rsidR="007D7E60" w:rsidRPr="00165635" w:rsidRDefault="0016563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 w:rsidRPr="00165635">
              <w:rPr>
                <w:rFonts w:ascii="Times New Roman" w:hAnsi="Times New Roman" w:cs="Times New Roman"/>
                <w:b w:val="0"/>
                <w:sz w:val="24"/>
              </w:rPr>
              <w:t>Fahamin</w:t>
            </w:r>
            <w:proofErr w:type="spellEnd"/>
            <w:r w:rsidRPr="00165635">
              <w:rPr>
                <w:rFonts w:ascii="Times New Roman" w:hAnsi="Times New Roman" w:cs="Times New Roman"/>
                <w:b w:val="0"/>
                <w:sz w:val="24"/>
              </w:rPr>
              <w:t xml:space="preserve"> Haque </w:t>
            </w:r>
            <w:proofErr w:type="spellStart"/>
            <w:r w:rsidRPr="00165635">
              <w:rPr>
                <w:rFonts w:ascii="Times New Roman" w:hAnsi="Times New Roman" w:cs="Times New Roman"/>
                <w:b w:val="0"/>
                <w:sz w:val="24"/>
              </w:rPr>
              <w:t>Arpa</w:t>
            </w:r>
            <w:proofErr w:type="spellEnd"/>
          </w:p>
        </w:tc>
        <w:tc>
          <w:tcPr>
            <w:tcW w:w="3932" w:type="dxa"/>
            <w:vAlign w:val="center"/>
          </w:tcPr>
          <w:p w14:paraId="0C58B86D" w14:textId="4638B592" w:rsidR="007D7E60" w:rsidRPr="00165635" w:rsidRDefault="0016563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165635">
              <w:rPr>
                <w:rFonts w:ascii="Times New Roman" w:hAnsi="Times New Roman" w:cs="Times New Roman"/>
                <w:sz w:val="24"/>
              </w:rPr>
              <w:t>18-37437-1</w:t>
            </w:r>
          </w:p>
        </w:tc>
      </w:tr>
      <w:tr w:rsidR="007D7E60" w:rsidRPr="00165635" w14:paraId="0C58B871" w14:textId="77777777" w:rsidTr="0016563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3FF1DFC3" w:rsidR="007D7E60" w:rsidRPr="00165635" w:rsidRDefault="0016563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165635">
              <w:rPr>
                <w:rFonts w:ascii="Times New Roman" w:hAnsi="Times New Roman" w:cs="Times New Roman"/>
                <w:b w:val="0"/>
                <w:sz w:val="24"/>
              </w:rPr>
              <w:t xml:space="preserve">Tarif </w:t>
            </w:r>
            <w:proofErr w:type="spellStart"/>
            <w:r w:rsidRPr="00165635">
              <w:rPr>
                <w:rFonts w:ascii="Times New Roman" w:hAnsi="Times New Roman" w:cs="Times New Roman"/>
                <w:b w:val="0"/>
                <w:sz w:val="26"/>
                <w:szCs w:val="26"/>
                <w:shd w:val="clear" w:color="auto" w:fill="FAF9F8"/>
              </w:rPr>
              <w:t>Sadman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3F151BEB" w:rsidR="007D7E60" w:rsidRPr="00165635" w:rsidRDefault="00165635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165635">
              <w:rPr>
                <w:rFonts w:ascii="Times New Roman" w:hAnsi="Times New Roman" w:cs="Times New Roman"/>
                <w:sz w:val="26"/>
                <w:szCs w:val="26"/>
                <w:shd w:val="clear" w:color="auto" w:fill="FAF9F8"/>
              </w:rPr>
              <w:t>18-36466-1</w:t>
            </w:r>
          </w:p>
        </w:tc>
      </w:tr>
      <w:tr w:rsidR="007D7E60" w:rsidRPr="007D7E60" w14:paraId="0C58B874" w14:textId="77777777" w:rsidTr="00165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284C4861" w:rsidR="007D7E60" w:rsidRPr="00165635" w:rsidRDefault="0016563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 w:rsidRPr="00165635">
              <w:rPr>
                <w:rFonts w:ascii="Times New Roman" w:hAnsi="Times New Roman" w:cs="Times New Roman"/>
                <w:b w:val="0"/>
                <w:sz w:val="26"/>
                <w:szCs w:val="26"/>
                <w:shd w:val="clear" w:color="auto" w:fill="FAF9F8"/>
              </w:rPr>
              <w:t>Hamidur</w:t>
            </w:r>
            <w:proofErr w:type="spellEnd"/>
            <w:r w:rsidRPr="00165635">
              <w:rPr>
                <w:rFonts w:ascii="Times New Roman" w:hAnsi="Times New Roman" w:cs="Times New Roman"/>
                <w:b w:val="0"/>
                <w:sz w:val="26"/>
                <w:szCs w:val="26"/>
                <w:shd w:val="clear" w:color="auto" w:fill="FAF9F8"/>
              </w:rPr>
              <w:t xml:space="preserve"> Rahman </w:t>
            </w:r>
            <w:proofErr w:type="spellStart"/>
            <w:r w:rsidRPr="00165635">
              <w:rPr>
                <w:rFonts w:ascii="Times New Roman" w:hAnsi="Times New Roman" w:cs="Times New Roman"/>
                <w:b w:val="0"/>
                <w:sz w:val="26"/>
                <w:szCs w:val="26"/>
                <w:shd w:val="clear" w:color="auto" w:fill="FAF9F8"/>
              </w:rPr>
              <w:t>Ullash</w:t>
            </w:r>
            <w:proofErr w:type="spellEnd"/>
          </w:p>
        </w:tc>
        <w:tc>
          <w:tcPr>
            <w:tcW w:w="3932" w:type="dxa"/>
            <w:vAlign w:val="center"/>
          </w:tcPr>
          <w:p w14:paraId="0C58B873" w14:textId="668632DC" w:rsidR="007D7E60" w:rsidRPr="00165635" w:rsidRDefault="0016563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165635">
              <w:rPr>
                <w:rFonts w:ascii="Times New Roman" w:hAnsi="Times New Roman" w:cs="Times New Roman"/>
                <w:sz w:val="24"/>
              </w:rPr>
              <w:t>18-37501-1</w:t>
            </w:r>
          </w:p>
        </w:tc>
      </w:tr>
      <w:tr w:rsidR="00165635" w:rsidRPr="007D7E60" w14:paraId="151C4842" w14:textId="77777777" w:rsidTr="00165635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D535E1C" w14:textId="31A075AC" w:rsidR="00165635" w:rsidRPr="00165635" w:rsidRDefault="0016563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165635">
              <w:rPr>
                <w:rFonts w:ascii="Times New Roman" w:hAnsi="Times New Roman" w:cs="Times New Roman"/>
                <w:b w:val="0"/>
                <w:sz w:val="26"/>
                <w:szCs w:val="26"/>
                <w:shd w:val="clear" w:color="auto" w:fill="FAF9F8"/>
              </w:rPr>
              <w:t>Md. Jamil Istiaq</w:t>
            </w:r>
          </w:p>
        </w:tc>
        <w:tc>
          <w:tcPr>
            <w:tcW w:w="3932" w:type="dxa"/>
            <w:vAlign w:val="center"/>
          </w:tcPr>
          <w:p w14:paraId="524DFE29" w14:textId="455A0534" w:rsidR="00165635" w:rsidRPr="00165635" w:rsidRDefault="00165635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165635">
              <w:rPr>
                <w:rFonts w:ascii="Times New Roman" w:hAnsi="Times New Roman" w:cs="Times New Roman"/>
                <w:sz w:val="24"/>
              </w:rPr>
              <w:t>18-37918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2B6FB9B" w:rsidR="00925AAD" w:rsidRDefault="00165635" w:rsidP="00165635">
      <w:pPr>
        <w:tabs>
          <w:tab w:val="left" w:pos="1650"/>
        </w:tabs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  <w:r>
        <w:rPr>
          <w:rFonts w:ascii="Times New Roman" w:hAnsi="Times New Roman" w:cs="Times New Roman"/>
          <w:b/>
          <w:color w:val="00B0F0"/>
          <w:sz w:val="44"/>
        </w:rPr>
        <w:tab/>
      </w: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ECB7D91" w14:textId="26A515A6" w:rsidR="0016226A" w:rsidRPr="00C33D52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1CEE02FD" w14:textId="7D625DD5" w:rsidR="00943E2C" w:rsidRDefault="0016226A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16226A">
        <w:rPr>
          <w:rFonts w:ascii="Times New Roman" w:hAnsi="Times New Roman" w:cs="Times New Roman"/>
          <w:sz w:val="24"/>
        </w:rPr>
        <w:t xml:space="preserve">This project is about </w:t>
      </w:r>
      <w:r w:rsidR="00796108" w:rsidRPr="0016226A">
        <w:rPr>
          <w:rFonts w:ascii="Times New Roman" w:hAnsi="Times New Roman" w:cs="Times New Roman"/>
          <w:sz w:val="24"/>
        </w:rPr>
        <w:t>Metrorail</w:t>
      </w:r>
      <w:r w:rsidRPr="0016226A">
        <w:rPr>
          <w:rFonts w:ascii="Times New Roman" w:hAnsi="Times New Roman" w:cs="Times New Roman"/>
          <w:sz w:val="24"/>
        </w:rPr>
        <w:t xml:space="preserve"> automation </w:t>
      </w:r>
      <w:r w:rsidR="00796108" w:rsidRPr="0016226A">
        <w:rPr>
          <w:rFonts w:ascii="Times New Roman" w:hAnsi="Times New Roman" w:cs="Times New Roman"/>
          <w:sz w:val="24"/>
        </w:rPr>
        <w:t>syste</w:t>
      </w:r>
      <w:r w:rsidR="00796108">
        <w:rPr>
          <w:rFonts w:ascii="Times New Roman" w:hAnsi="Times New Roman" w:cs="Times New Roman"/>
          <w:sz w:val="24"/>
        </w:rPr>
        <w:t>m. There</w:t>
      </w:r>
      <w:r>
        <w:rPr>
          <w:rFonts w:ascii="Times New Roman" w:hAnsi="Times New Roman" w:cs="Times New Roman"/>
          <w:sz w:val="24"/>
        </w:rPr>
        <w:t xml:space="preserve"> are four type of users such as </w:t>
      </w:r>
      <w:r w:rsidRPr="0016226A">
        <w:rPr>
          <w:rFonts w:ascii="Times New Roman" w:hAnsi="Times New Roman" w:cs="Times New Roman"/>
          <w:sz w:val="24"/>
        </w:rPr>
        <w:t>Admin,</w:t>
      </w:r>
      <w:r>
        <w:rPr>
          <w:rFonts w:ascii="Times New Roman" w:hAnsi="Times New Roman" w:cs="Times New Roman"/>
          <w:sz w:val="24"/>
        </w:rPr>
        <w:t xml:space="preserve"> </w:t>
      </w:r>
      <w:r w:rsidRPr="0016226A">
        <w:rPr>
          <w:rFonts w:ascii="Times New Roman" w:hAnsi="Times New Roman" w:cs="Times New Roman"/>
          <w:sz w:val="24"/>
        </w:rPr>
        <w:t>User,</w:t>
      </w:r>
      <w:r>
        <w:rPr>
          <w:rFonts w:ascii="Times New Roman" w:hAnsi="Times New Roman" w:cs="Times New Roman"/>
          <w:sz w:val="24"/>
        </w:rPr>
        <w:t xml:space="preserve"> </w:t>
      </w:r>
      <w:r w:rsidRPr="0016226A">
        <w:rPr>
          <w:rFonts w:ascii="Times New Roman" w:hAnsi="Times New Roman" w:cs="Times New Roman"/>
          <w:sz w:val="24"/>
        </w:rPr>
        <w:t xml:space="preserve">Employee and lastly Station </w:t>
      </w:r>
      <w:r w:rsidR="00796108" w:rsidRPr="0016226A">
        <w:rPr>
          <w:rFonts w:ascii="Times New Roman" w:hAnsi="Times New Roman" w:cs="Times New Roman"/>
          <w:sz w:val="24"/>
        </w:rPr>
        <w:t>Master</w:t>
      </w:r>
      <w:r w:rsidR="00796108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</w:p>
    <w:p w14:paraId="37D02E4A" w14:textId="77777777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7AA029D2" w14:textId="3EAFE04C" w:rsidR="00943E2C" w:rsidRPr="00943E2C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943E2C">
        <w:rPr>
          <w:rFonts w:ascii="Times New Roman" w:hAnsi="Times New Roman" w:cs="Times New Roman"/>
          <w:b/>
          <w:sz w:val="24"/>
        </w:rPr>
        <w:t>ADMIN:</w:t>
      </w:r>
    </w:p>
    <w:p w14:paraId="5693D3AC" w14:textId="31DFCE54" w:rsidR="0016226A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="0016226A">
        <w:rPr>
          <w:rFonts w:ascii="Times New Roman" w:hAnsi="Times New Roman" w:cs="Times New Roman"/>
          <w:sz w:val="24"/>
        </w:rPr>
        <w:t xml:space="preserve">n admin can add </w:t>
      </w:r>
      <w:r w:rsidR="00943E2C">
        <w:rPr>
          <w:rFonts w:ascii="Times New Roman" w:hAnsi="Times New Roman" w:cs="Times New Roman"/>
          <w:sz w:val="24"/>
        </w:rPr>
        <w:t xml:space="preserve">or update </w:t>
      </w:r>
      <w:r w:rsidR="0016226A">
        <w:rPr>
          <w:rFonts w:ascii="Times New Roman" w:hAnsi="Times New Roman" w:cs="Times New Roman"/>
          <w:sz w:val="24"/>
        </w:rPr>
        <w:t xml:space="preserve">user, station master and station. Can </w:t>
      </w:r>
      <w:r>
        <w:rPr>
          <w:rFonts w:ascii="Times New Roman" w:hAnsi="Times New Roman" w:cs="Times New Roman"/>
          <w:sz w:val="24"/>
        </w:rPr>
        <w:t>g</w:t>
      </w:r>
      <w:r w:rsidR="0016226A">
        <w:rPr>
          <w:rFonts w:ascii="Times New Roman" w:hAnsi="Times New Roman" w:cs="Times New Roman"/>
          <w:sz w:val="24"/>
        </w:rPr>
        <w:t xml:space="preserve">enerate report for all employee’s </w:t>
      </w:r>
      <w:r w:rsidR="00CF75D3">
        <w:rPr>
          <w:rFonts w:ascii="Times New Roman" w:hAnsi="Times New Roman" w:cs="Times New Roman"/>
          <w:sz w:val="24"/>
        </w:rPr>
        <w:t xml:space="preserve">and station master’s </w:t>
      </w:r>
      <w:r w:rsidR="0016226A">
        <w:rPr>
          <w:rFonts w:ascii="Times New Roman" w:hAnsi="Times New Roman" w:cs="Times New Roman"/>
          <w:sz w:val="24"/>
        </w:rPr>
        <w:t xml:space="preserve">salary, </w:t>
      </w:r>
      <w:r>
        <w:rPr>
          <w:rFonts w:ascii="Times New Roman" w:hAnsi="Times New Roman" w:cs="Times New Roman"/>
          <w:sz w:val="24"/>
        </w:rPr>
        <w:t>can</w:t>
      </w:r>
      <w:r w:rsidR="00943E2C">
        <w:rPr>
          <w:rFonts w:ascii="Times New Roman" w:hAnsi="Times New Roman" w:cs="Times New Roman"/>
          <w:sz w:val="24"/>
        </w:rPr>
        <w:t xml:space="preserve"> show some </w:t>
      </w:r>
      <w:r>
        <w:rPr>
          <w:rFonts w:ascii="Times New Roman" w:hAnsi="Times New Roman" w:cs="Times New Roman"/>
          <w:sz w:val="24"/>
        </w:rPr>
        <w:t>notice.</w:t>
      </w:r>
      <w:r w:rsidR="00943E2C">
        <w:rPr>
          <w:rFonts w:ascii="Times New Roman" w:hAnsi="Times New Roman" w:cs="Times New Roman"/>
          <w:sz w:val="24"/>
        </w:rPr>
        <w:t xml:space="preserve"> Can Search the desire value whatever they want. Mainly they can access anything from the system.</w:t>
      </w:r>
    </w:p>
    <w:p w14:paraId="373AE6DC" w14:textId="77777777" w:rsid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4A398330" w14:textId="1FC4982F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943E2C">
        <w:rPr>
          <w:rFonts w:ascii="Times New Roman" w:hAnsi="Times New Roman" w:cs="Times New Roman"/>
          <w:b/>
          <w:sz w:val="24"/>
        </w:rPr>
        <w:t>USER:</w:t>
      </w:r>
      <w:r>
        <w:rPr>
          <w:rFonts w:ascii="Times New Roman" w:hAnsi="Times New Roman" w:cs="Times New Roman"/>
          <w:b/>
          <w:sz w:val="24"/>
        </w:rPr>
        <w:t xml:space="preserve"> </w:t>
      </w:r>
    </w:p>
    <w:p w14:paraId="55D75F3B" w14:textId="406B7D5E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943E2C">
        <w:rPr>
          <w:rFonts w:ascii="Times New Roman" w:hAnsi="Times New Roman" w:cs="Times New Roman"/>
          <w:sz w:val="24"/>
        </w:rPr>
        <w:t>A user</w:t>
      </w:r>
      <w:r>
        <w:rPr>
          <w:rFonts w:ascii="Times New Roman" w:hAnsi="Times New Roman" w:cs="Times New Roman"/>
          <w:sz w:val="24"/>
        </w:rPr>
        <w:t xml:space="preserve"> can register </w:t>
      </w:r>
      <w:r w:rsidR="00796108">
        <w:rPr>
          <w:rFonts w:ascii="Times New Roman" w:hAnsi="Times New Roman" w:cs="Times New Roman"/>
          <w:sz w:val="24"/>
        </w:rPr>
        <w:t>himself and</w:t>
      </w:r>
      <w:r>
        <w:rPr>
          <w:rFonts w:ascii="Times New Roman" w:hAnsi="Times New Roman" w:cs="Times New Roman"/>
          <w:sz w:val="24"/>
        </w:rPr>
        <w:t xml:space="preserve"> login for purchasing tickets. Can update his/her profile. Can see train departure time date everything related with buying tickets. Can give complaints to authority can download his total trips and so </w:t>
      </w:r>
      <w:r w:rsidR="00796108">
        <w:rPr>
          <w:rFonts w:ascii="Times New Roman" w:hAnsi="Times New Roman" w:cs="Times New Roman"/>
          <w:sz w:val="24"/>
        </w:rPr>
        <w:t>on.</w:t>
      </w:r>
    </w:p>
    <w:p w14:paraId="5D523EAA" w14:textId="77777777" w:rsid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79CF84B6" w14:textId="596340BA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943E2C">
        <w:rPr>
          <w:rFonts w:ascii="Times New Roman" w:hAnsi="Times New Roman" w:cs="Times New Roman"/>
          <w:b/>
          <w:sz w:val="24"/>
        </w:rPr>
        <w:t>EMPLOYEE:</w:t>
      </w:r>
    </w:p>
    <w:p w14:paraId="21319844" w14:textId="3FAC07B2" w:rsidR="00E701EB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943E2C">
        <w:rPr>
          <w:rFonts w:ascii="Times New Roman" w:hAnsi="Times New Roman" w:cs="Times New Roman"/>
          <w:sz w:val="24"/>
        </w:rPr>
        <w:t>Can</w:t>
      </w:r>
      <w:r>
        <w:rPr>
          <w:rFonts w:ascii="Times New Roman" w:hAnsi="Times New Roman" w:cs="Times New Roman"/>
          <w:sz w:val="24"/>
        </w:rPr>
        <w:t xml:space="preserve"> login. After login he/she can manage </w:t>
      </w:r>
      <w:r w:rsidR="001C6C30">
        <w:rPr>
          <w:rFonts w:ascii="Times New Roman" w:hAnsi="Times New Roman" w:cs="Times New Roman"/>
          <w:sz w:val="24"/>
        </w:rPr>
        <w:t xml:space="preserve">his/her profile and update it. Can search </w:t>
      </w:r>
      <w:r w:rsidR="00796108">
        <w:rPr>
          <w:rFonts w:ascii="Times New Roman" w:hAnsi="Times New Roman" w:cs="Times New Roman"/>
          <w:sz w:val="24"/>
        </w:rPr>
        <w:t>user’s</w:t>
      </w:r>
      <w:r w:rsidR="001C6C30">
        <w:rPr>
          <w:rFonts w:ascii="Times New Roman" w:hAnsi="Times New Roman" w:cs="Times New Roman"/>
          <w:sz w:val="24"/>
        </w:rPr>
        <w:t xml:space="preserve"> complaint. Can generate salary report etc.</w:t>
      </w:r>
    </w:p>
    <w:p w14:paraId="23C1CFEB" w14:textId="77777777" w:rsidR="001C6C30" w:rsidRP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5D9FDB5" w14:textId="1073BE54" w:rsid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1C6C30">
        <w:rPr>
          <w:rFonts w:ascii="Times New Roman" w:hAnsi="Times New Roman" w:cs="Times New Roman"/>
          <w:b/>
          <w:sz w:val="24"/>
        </w:rPr>
        <w:t xml:space="preserve">STATION </w:t>
      </w:r>
      <w:r w:rsidR="00796108" w:rsidRPr="001C6C30">
        <w:rPr>
          <w:rFonts w:ascii="Times New Roman" w:hAnsi="Times New Roman" w:cs="Times New Roman"/>
          <w:b/>
          <w:sz w:val="24"/>
        </w:rPr>
        <w:t>MASTER:</w:t>
      </w:r>
    </w:p>
    <w:p w14:paraId="3661FA6D" w14:textId="4AF4F0C1" w:rsid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1C6C30">
        <w:rPr>
          <w:rFonts w:ascii="Times New Roman" w:hAnsi="Times New Roman" w:cs="Times New Roman"/>
          <w:sz w:val="24"/>
        </w:rPr>
        <w:t>Ca</w:t>
      </w:r>
      <w:r>
        <w:rPr>
          <w:rFonts w:ascii="Times New Roman" w:hAnsi="Times New Roman" w:cs="Times New Roman"/>
          <w:sz w:val="24"/>
        </w:rPr>
        <w:t xml:space="preserve">n manage a </w:t>
      </w:r>
      <w:r w:rsidR="00796108">
        <w:rPr>
          <w:rFonts w:ascii="Times New Roman" w:hAnsi="Times New Roman" w:cs="Times New Roman"/>
          <w:sz w:val="24"/>
        </w:rPr>
        <w:t>station. Can</w:t>
      </w:r>
      <w:r>
        <w:rPr>
          <w:rFonts w:ascii="Times New Roman" w:hAnsi="Times New Roman" w:cs="Times New Roman"/>
          <w:sz w:val="24"/>
        </w:rPr>
        <w:t xml:space="preserve"> update profile, generate report, generate </w:t>
      </w:r>
      <w:r w:rsidR="00796108">
        <w:rPr>
          <w:rFonts w:ascii="Times New Roman" w:hAnsi="Times New Roman" w:cs="Times New Roman"/>
          <w:sz w:val="24"/>
        </w:rPr>
        <w:t>complaints, search</w:t>
      </w:r>
      <w:r>
        <w:rPr>
          <w:rFonts w:ascii="Times New Roman" w:hAnsi="Times New Roman" w:cs="Times New Roman"/>
          <w:sz w:val="24"/>
        </w:rPr>
        <w:t xml:space="preserve"> employees, provide notices for train departure. Mainly a station master </w:t>
      </w:r>
      <w:r w:rsidR="00796108">
        <w:rPr>
          <w:rFonts w:ascii="Times New Roman" w:hAnsi="Times New Roman" w:cs="Times New Roman"/>
          <w:sz w:val="24"/>
        </w:rPr>
        <w:t>manages</w:t>
      </w:r>
      <w:r>
        <w:rPr>
          <w:rFonts w:ascii="Times New Roman" w:hAnsi="Times New Roman" w:cs="Times New Roman"/>
          <w:sz w:val="24"/>
        </w:rPr>
        <w:t xml:space="preserve"> the whole station </w:t>
      </w:r>
      <w:r w:rsidR="00796108">
        <w:rPr>
          <w:rFonts w:ascii="Times New Roman" w:hAnsi="Times New Roman" w:cs="Times New Roman"/>
          <w:sz w:val="24"/>
        </w:rPr>
        <w:t>system.</w:t>
      </w:r>
    </w:p>
    <w:p w14:paraId="58661838" w14:textId="638FB752" w:rsid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ur project is mainly based on these techniques. We applied all those methods to our code and create a virtual platform for metro rail ticket management system.</w:t>
      </w:r>
    </w:p>
    <w:p w14:paraId="6AE4B8BA" w14:textId="77777777" w:rsidR="001C6C30" w:rsidRPr="001C6C30" w:rsidRDefault="001C6C3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3D425E08" w14:textId="2B9260F1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  <w:r w:rsidR="00943E2C">
        <w:rPr>
          <w:rFonts w:ascii="Times New Roman" w:hAnsi="Times New Roman" w:cs="Times New Roman"/>
          <w:b/>
          <w:sz w:val="24"/>
        </w:rPr>
        <w:t xml:space="preserve"> </w:t>
      </w:r>
    </w:p>
    <w:p w14:paraId="0C58B87D" w14:textId="5DCE726D" w:rsidR="002B29B8" w:rsidRDefault="00796108" w:rsidP="0079610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</w:rPr>
      </w:pPr>
      <w:r w:rsidRPr="00796108">
        <w:rPr>
          <w:rFonts w:ascii="Times New Roman" w:hAnsi="Times New Roman" w:cs="Times New Roman"/>
          <w:b/>
          <w:sz w:val="24"/>
        </w:rPr>
        <w:drawing>
          <wp:inline distT="0" distB="0" distL="0" distR="0" wp14:anchorId="54089FBB" wp14:editId="1E1CE4B4">
            <wp:extent cx="6434810" cy="168402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39685" cy="168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CE71C" w14:textId="77777777" w:rsidR="00796108" w:rsidRDefault="0079610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B1A40F2" w14:textId="77777777" w:rsidR="00796108" w:rsidRDefault="0079610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345AD140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4C957300" w14:textId="77777777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1C23D715" w14:textId="77777777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4E6D371" w14:textId="77777777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4F3DA050" w14:textId="77777777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6F62A715" w14:textId="77777777" w:rsidR="00C33D52" w:rsidRDefault="00C33D5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8200EF0" w14:textId="77777777" w:rsidR="00C33D52" w:rsidRDefault="00C33D5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A378D1" w14:textId="36B0CFC8" w:rsidR="00D0165F" w:rsidRDefault="00796108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lastRenderedPageBreak/>
        <w:t>Purchase_ticke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89732A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&lt;?php</w:t>
      </w:r>
    </w:p>
    <w:p w14:paraId="0B7EA50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'controllers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';</w:t>
      </w:r>
    </w:p>
    <w:p w14:paraId="148EDE0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'controllers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icket_controller.ph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';</w:t>
      </w:r>
    </w:p>
    <w:p w14:paraId="47E7B6F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if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($_SESSION[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ulog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])){</w:t>
      </w:r>
    </w:p>
    <w:p w14:paraId="1F63CD9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user_login.ph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);</w:t>
      </w:r>
    </w:p>
    <w:p w14:paraId="52D3173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}</w:t>
      </w:r>
    </w:p>
    <w:p w14:paraId="072E480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?&gt;</w:t>
      </w:r>
    </w:p>
    <w:p w14:paraId="158E5DC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1B18E3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3A8A5E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&lt;html&gt;</w:t>
      </w:r>
    </w:p>
    <w:p w14:paraId="57F22A7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  <w:t>&lt;head&gt;</w:t>
      </w:r>
    </w:p>
    <w:p w14:paraId="00533DD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&lt;style&gt;</w:t>
      </w:r>
    </w:p>
    <w:p w14:paraId="1478469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body{</w:t>
      </w:r>
      <w:proofErr w:type="gramEnd"/>
    </w:p>
    <w:p w14:paraId="6537B38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background-color: 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204, 204, 204);</w:t>
      </w:r>
    </w:p>
    <w:p w14:paraId="24EFAA4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196530F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&lt;/style&gt;</w:t>
      </w:r>
    </w:p>
    <w:p w14:paraId="5A14BAF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&lt;script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/pur_tkt_val.js"&gt;&lt;/script&gt;</w:t>
      </w:r>
    </w:p>
    <w:p w14:paraId="68556EE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&lt;/head&gt;</w:t>
      </w:r>
    </w:p>
    <w:p w14:paraId="308C26E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  <w:t>&lt;body&gt;</w:t>
      </w:r>
    </w:p>
    <w:p w14:paraId="0BBC377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form action="" onclick="return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validate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)"  method="POST"&gt;</w:t>
      </w:r>
    </w:p>
    <w:p w14:paraId="4EA9A7A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fieldse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</w:t>
      </w:r>
    </w:p>
    <w:p w14:paraId="5D90909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&lt;legend&gt;&lt;h1&gt;&lt;b&gt; Purchase Ticket &lt;/b&gt;&lt;/h1&gt;&lt;/legend&gt;</w:t>
      </w:r>
    </w:p>
    <w:p w14:paraId="0E071D0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&lt;span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;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41F0CC1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able align="center"&gt;</w:t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</w:p>
    <w:p w14:paraId="4DD34E1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3E670B1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d&gt;</w:t>
      </w:r>
    </w:p>
    <w:p w14:paraId="12204EB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Select Route</w:t>
      </w:r>
    </w:p>
    <w:p w14:paraId="7C7782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FDC8D9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1B30F85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To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To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40B38EE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option selected disabled&gt;From&lt;/option&gt;</w:t>
      </w:r>
    </w:p>
    <w:p w14:paraId="437CF17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2B48C7D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&lt;?php</w:t>
      </w:r>
    </w:p>
    <w:p w14:paraId="22263F0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$d=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iew_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optio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);</w:t>
      </w:r>
    </w:p>
    <w:p w14:paraId="304C6F1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d as $a){</w:t>
      </w:r>
    </w:p>
    <w:p w14:paraId="7F4EC21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a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To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0B79969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 selected&gt;$a&lt;/option&gt;";</w:t>
      </w:r>
    </w:p>
    <w:p w14:paraId="5292362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else</w:t>
      </w:r>
    </w:p>
    <w:p w14:paraId="4E35661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&gt;$a&lt;/option&gt;";</w:t>
      </w:r>
    </w:p>
    <w:p w14:paraId="71996E7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262FD8B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?&gt;   </w:t>
      </w:r>
    </w:p>
    <w:p w14:paraId="1498FC1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4C0C70A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144B60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select&gt;</w:t>
      </w:r>
    </w:p>
    <w:p w14:paraId="2AC7F5A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--</w:t>
      </w:r>
    </w:p>
    <w:p w14:paraId="5427113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elect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Fro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Fro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79CBF16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option selected disabled&gt;To&lt;/option&gt;</w:t>
      </w:r>
    </w:p>
    <w:p w14:paraId="1FF9ADE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48913F8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&lt;?php</w:t>
      </w:r>
    </w:p>
    <w:p w14:paraId="073ED1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$d=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iew_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optio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);</w:t>
      </w:r>
    </w:p>
    <w:p w14:paraId="10070C5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d as $a){</w:t>
      </w:r>
    </w:p>
    <w:p w14:paraId="797150C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a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uteFro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0B33CC3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 selected&gt;$a&lt;/option&gt;";</w:t>
      </w:r>
    </w:p>
    <w:p w14:paraId="5D2E143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else</w:t>
      </w:r>
    </w:p>
    <w:p w14:paraId="4BC9C78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&gt;$a&lt;/option&gt;";</w:t>
      </w:r>
    </w:p>
    <w:p w14:paraId="16F8B8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5EDA192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?&gt;   </w:t>
      </w:r>
    </w:p>
    <w:p w14:paraId="7003156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</w:t>
      </w:r>
    </w:p>
    <w:p w14:paraId="4159DBE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 </w:t>
      </w:r>
    </w:p>
    <w:p w14:paraId="2F55F69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FE12E1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4CB1BCC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orout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oroute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59A5419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Fromrout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Fromroute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33D2296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08A3AD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 </w:t>
      </w:r>
    </w:p>
    <w:p w14:paraId="71FF2FD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65DAB1E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   </w:t>
      </w:r>
    </w:p>
    <w:p w14:paraId="11E8D01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2B844AB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Date</w:t>
      </w:r>
    </w:p>
    <w:p w14:paraId="0D331D1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7CEF76D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09AFB3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:&lt;select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ay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ay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348C16D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 &gt;Day&lt;/option&gt;</w:t>
      </w:r>
    </w:p>
    <w:p w14:paraId="7D55E62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636BB6D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3652515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at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d){</w:t>
      </w:r>
    </w:p>
    <w:p w14:paraId="0F082EE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d == $date) </w:t>
      </w:r>
    </w:p>
    <w:p w14:paraId="47FC571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d&lt;/option&gt;";</w:t>
      </w:r>
    </w:p>
    <w:p w14:paraId="36A6F5C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3E2F07D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d&lt;/option&gt;";</w:t>
      </w:r>
    </w:p>
    <w:p w14:paraId="2D4CA05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6FAF1BC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2BC90DF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5B29759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6091699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458D8F9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elect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month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month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62CB633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 &gt;Month&lt;/option&gt;</w:t>
      </w:r>
    </w:p>
    <w:p w14:paraId="2FAACF8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46E8935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6369188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marray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m){</w:t>
      </w:r>
    </w:p>
    <w:p w14:paraId="51DF5F3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m == $month) </w:t>
      </w:r>
    </w:p>
    <w:p w14:paraId="0154AF3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m&lt;/option&gt;";</w:t>
      </w:r>
    </w:p>
    <w:p w14:paraId="28D218C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else</w:t>
      </w:r>
    </w:p>
    <w:p w14:paraId="1F0DA80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m&lt;/option&gt;";</w:t>
      </w:r>
    </w:p>
    <w:p w14:paraId="69F3945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408F42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</w:t>
      </w:r>
    </w:p>
    <w:p w14:paraId="52FD163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524A77D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0DE3C1C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758EC1B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0AB81E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4EA403C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dat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date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05323A0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month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month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72E99F3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78F194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</w:p>
    <w:p w14:paraId="17C9166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186D38F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312E795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5EF2389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Time</w:t>
      </w:r>
    </w:p>
    <w:p w14:paraId="0D71592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50765A1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676B79F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time" name="time"&gt;</w:t>
      </w:r>
    </w:p>
    <w:p w14:paraId="2133403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option selected disabled&gt;Time&lt;/option&gt;</w:t>
      </w:r>
    </w:p>
    <w:p w14:paraId="46325F8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</w:t>
      </w:r>
    </w:p>
    <w:p w14:paraId="1586D18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?php</w:t>
      </w:r>
    </w:p>
    <w:p w14:paraId="7021C11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ime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t){</w:t>
      </w:r>
    </w:p>
    <w:p w14:paraId="59F9C2B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t == $time) </w:t>
      </w:r>
    </w:p>
    <w:p w14:paraId="5DB07A7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t&lt;/option&gt;";</w:t>
      </w:r>
    </w:p>
    <w:p w14:paraId="56561A3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40388FA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t&lt;/option&gt;";</w:t>
      </w:r>
    </w:p>
    <w:p w14:paraId="54EC44D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071B103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344A6C8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2631EFE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 </w:t>
      </w:r>
    </w:p>
    <w:p w14:paraId="64CE271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elect id="format" name="format"&gt;</w:t>
      </w:r>
    </w:p>
    <w:p w14:paraId="53BFA9C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option selected disabled&gt;AM/PM&lt;/option&gt;</w:t>
      </w:r>
    </w:p>
    <w:p w14:paraId="7AE1F9A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4A32A5B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?php</w:t>
      </w:r>
    </w:p>
    <w:p w14:paraId="140C9D6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romat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){</w:t>
      </w:r>
    </w:p>
    <w:p w14:paraId="42FE265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roma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2B10E55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423B145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6F894B3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f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01175A7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77F7619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6869066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2027632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  </w:t>
      </w:r>
    </w:p>
    <w:p w14:paraId="2214934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A640F0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3BA0298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im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ime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0A66C2B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forma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format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2347CA2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1424244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49914C6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662DE31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d&gt;</w:t>
      </w:r>
    </w:p>
    <w:p w14:paraId="096EB07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Choose Class</w:t>
      </w:r>
    </w:p>
    <w:p w14:paraId="7675AD4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1B84B4D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4D1B4DB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class" name="class"&gt;</w:t>
      </w:r>
    </w:p>
    <w:p w14:paraId="2B82222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option selected disabled&gt;Choose a class&lt;/option&gt; </w:t>
      </w:r>
    </w:p>
    <w:p w14:paraId="3A6416F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2CD2E14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?php</w:t>
      </w:r>
    </w:p>
    <w:p w14:paraId="3119DDF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lass_arry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){</w:t>
      </w:r>
    </w:p>
    <w:p w14:paraId="4865909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lass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7B68E9B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02DAEAC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236E5B5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5BB3F50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21CBC9C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2208FF5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4E39300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</w:t>
      </w:r>
    </w:p>
    <w:p w14:paraId="02F3906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54F854F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55DFE6B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class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class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09A1DAD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1540E1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30AE635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2D262DF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    &lt;td&gt;</w:t>
      </w:r>
    </w:p>
    <w:p w14:paraId="2CBF28E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Passenger Number</w:t>
      </w:r>
    </w:p>
    <w:p w14:paraId="3C906E7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BEAE1E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4CE98C3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passenger" name="passenger"&gt;</w:t>
      </w:r>
    </w:p>
    <w:p w14:paraId="36B4513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option selected disabled&g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ravelle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Number&lt;/option&gt; </w:t>
      </w:r>
    </w:p>
    <w:p w14:paraId="3E9CE99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24BA700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?php</w:t>
      </w:r>
    </w:p>
    <w:p w14:paraId="1F6836B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num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p){</w:t>
      </w:r>
    </w:p>
    <w:p w14:paraId="7C07446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p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3DD8C37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p&lt;/option&gt;";</w:t>
      </w:r>
    </w:p>
    <w:p w14:paraId="3FCEA89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7626307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p&lt;/option&gt;";</w:t>
      </w:r>
    </w:p>
    <w:p w14:paraId="321F663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79A0D2A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29BE0A8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7AA6261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531147A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58F5D9B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6AADD60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p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pnum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29F8021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A74ED6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62C408A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158C6A5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    &lt;td&gt;</w:t>
      </w:r>
    </w:p>
    <w:p w14:paraId="46D7B77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Passenger Type</w:t>
      </w:r>
    </w:p>
    <w:p w14:paraId="5CA6046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6802E74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526ED00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002E87F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input type="checkbox"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typ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ptyp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]" &lt;?php if(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typeExis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"Child")) echo "checked";?&gt; value="Child"&gt;Child</w:t>
      </w:r>
    </w:p>
    <w:p w14:paraId="1422BAC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input type="checkbox"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typ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ptyp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]" &lt;?php if(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typeExis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("Adult")) echo "checked";?&gt; value="Adult"&gt; Adult    </w:t>
      </w:r>
    </w:p>
    <w:p w14:paraId="1364A9B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17D044A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BE799C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6F02B5F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ptype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ptype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560BDF3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07FC94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61588EE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1D6E973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d&gt;</w:t>
      </w:r>
    </w:p>
    <w:p w14:paraId="36AC29B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Adult</w:t>
      </w:r>
    </w:p>
    <w:p w14:paraId="05CA352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9666F9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29D4AE5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adult" name="adult"&gt;</w:t>
      </w:r>
    </w:p>
    <w:p w14:paraId="5F30B39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option selected disabled&gt;Select number&lt;/option&gt;</w:t>
      </w:r>
    </w:p>
    <w:p w14:paraId="6A678BD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216C8FF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?php</w:t>
      </w:r>
    </w:p>
    <w:p w14:paraId="5CDC074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adult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ad){</w:t>
      </w:r>
    </w:p>
    <w:p w14:paraId="000FA44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ad == $adult) </w:t>
      </w:r>
    </w:p>
    <w:p w14:paraId="731F0DB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ad&lt;/option&gt;";</w:t>
      </w:r>
    </w:p>
    <w:p w14:paraId="095D127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529A850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ad&lt;/option&gt;";</w:t>
      </w:r>
    </w:p>
    <w:p w14:paraId="0CEEF61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4663132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61E2168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3988348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</w:t>
      </w:r>
    </w:p>
    <w:p w14:paraId="395505C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d&gt;</w:t>
      </w:r>
    </w:p>
    <w:p w14:paraId="0DCC57A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734A59E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adul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adult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06680FB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6130CC9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2826355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5CD84A8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d&gt;</w:t>
      </w:r>
    </w:p>
    <w:p w14:paraId="70B0F32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Child</w:t>
      </w:r>
    </w:p>
    <w:p w14:paraId="4F6D7A5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5FAF44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7779589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child" name="child"&gt;</w:t>
      </w:r>
    </w:p>
    <w:p w14:paraId="0548D08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option selected disabled&gt;Select number&lt;/option&gt;</w:t>
      </w:r>
    </w:p>
    <w:p w14:paraId="5573C67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5592C39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?php</w:t>
      </w:r>
    </w:p>
    <w:p w14:paraId="7A6730D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hild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cd){</w:t>
      </w:r>
    </w:p>
    <w:p w14:paraId="63C92A3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cd == $child) </w:t>
      </w:r>
    </w:p>
    <w:p w14:paraId="3764EA0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cd&lt;/option&gt;";</w:t>
      </w:r>
    </w:p>
    <w:p w14:paraId="3572DFE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1304F7E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cd&lt;/option&gt;";</w:t>
      </w:r>
    </w:p>
    <w:p w14:paraId="40A69E2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530EEE9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7EE4640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1ADD874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</w:t>
      </w:r>
    </w:p>
    <w:p w14:paraId="3F9C887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d&gt;</w:t>
      </w:r>
    </w:p>
    <w:p w14:paraId="732B070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54B894C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child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child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48310B1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1C830E9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6AD3177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3F37DF9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5D894F8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Choose Train</w:t>
      </w:r>
    </w:p>
    <w:p w14:paraId="77BD36F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0F3DAF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&gt;</w:t>
      </w:r>
    </w:p>
    <w:p w14:paraId="1624C34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:&lt;select id="train" name="train"&gt;</w:t>
      </w:r>
    </w:p>
    <w:p w14:paraId="1B632F9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option selected disabled&gt;Select Train&lt;/option&gt;</w:t>
      </w:r>
    </w:p>
    <w:p w14:paraId="4725765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0338DFB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?php</w:t>
      </w:r>
    </w:p>
    <w:p w14:paraId="37EA29B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iew_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trai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);</w:t>
      </w:r>
    </w:p>
    <w:p w14:paraId="2D5050D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a){</w:t>
      </w:r>
    </w:p>
    <w:p w14:paraId="7D3936E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a == $train) </w:t>
      </w:r>
    </w:p>
    <w:p w14:paraId="16FBC84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 selected&gt;$a&lt;/option&gt;";</w:t>
      </w:r>
    </w:p>
    <w:p w14:paraId="543F4AF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else</w:t>
      </w:r>
    </w:p>
    <w:p w14:paraId="1B2B091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cho "&lt;option&gt;$a&lt;/option&gt;";</w:t>
      </w:r>
    </w:p>
    <w:p w14:paraId="5D09B09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57C98CB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?&gt;   </w:t>
      </w:r>
    </w:p>
    <w:p w14:paraId="6A292BB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487EEB6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481921F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td&gt;</w:t>
      </w:r>
    </w:p>
    <w:p w14:paraId="0739A56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td&gt;</w:t>
      </w:r>
    </w:p>
    <w:p w14:paraId="498B26A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rai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train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7A55A98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4355A55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            </w:t>
      </w:r>
    </w:p>
    <w:p w14:paraId="47B4D9D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0015E1C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62834C8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aoach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Number</w:t>
      </w:r>
    </w:p>
    <w:p w14:paraId="621B006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40EC3DF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="2"&gt;    </w:t>
      </w:r>
    </w:p>
    <w:p w14:paraId="4212544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:&lt;select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5437BA9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option disabled selected &gt;Choose Coach&lt;/option&gt;</w:t>
      </w:r>
    </w:p>
    <w:p w14:paraId="78FE701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</w:t>
      </w:r>
    </w:p>
    <w:p w14:paraId="54204EB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?php</w:t>
      </w:r>
    </w:p>
    <w:p w14:paraId="7678D39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um_ar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s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){</w:t>
      </w:r>
    </w:p>
    <w:p w14:paraId="145B280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081B169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 selected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123D8ED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else</w:t>
      </w:r>
    </w:p>
    <w:p w14:paraId="5E9DC9F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cho "&lt;option&gt;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lt;/option&gt;";</w:t>
      </w:r>
    </w:p>
    <w:p w14:paraId="6659C5D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}</w:t>
      </w:r>
    </w:p>
    <w:p w14:paraId="1D08DE3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?&gt;</w:t>
      </w:r>
    </w:p>
    <w:p w14:paraId="7842CF6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361ABAC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/select&gt; </w:t>
      </w:r>
    </w:p>
    <w:p w14:paraId="3A7CCFA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6136B4D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0AC5B73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c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cnum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5E136C0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A247D0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</w:t>
      </w:r>
    </w:p>
    <w:p w14:paraId="54DDFEC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 </w:t>
      </w:r>
    </w:p>
    <w:p w14:paraId="6384658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 </w:t>
      </w:r>
    </w:p>
    <w:p w14:paraId="69378CD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      </w:t>
      </w:r>
    </w:p>
    <w:p w14:paraId="1323C33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Sit Number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&lt;b&gt;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br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&gt;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*for Single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assernge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)&lt;b&gt;&lt;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</w:t>
      </w:r>
    </w:p>
    <w:p w14:paraId="5E03FE8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5A483EB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2" styl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ertical-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align:to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"&gt; </w:t>
      </w:r>
    </w:p>
    <w:p w14:paraId="209A926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:&lt;select id="sit"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oninpu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hecksi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(this)" name="sit"&gt;</w:t>
      </w:r>
    </w:p>
    <w:p w14:paraId="64EF3B6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 &gt;Choose Sit&lt;/option&gt;</w:t>
      </w:r>
    </w:p>
    <w:p w14:paraId="48C7C5C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32FB1C7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667FCB6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um as $n){</w:t>
      </w:r>
    </w:p>
    <w:p w14:paraId="4FAB4E3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 ==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s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) </w:t>
      </w:r>
    </w:p>
    <w:p w14:paraId="79E564D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n&lt;/option&gt;";</w:t>
      </w:r>
    </w:p>
    <w:p w14:paraId="705B189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71CA925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n&lt;/option&gt;";</w:t>
      </w:r>
    </w:p>
    <w:p w14:paraId="035D3D2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2B00768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4BD120E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30E8B07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    </w:t>
      </w:r>
    </w:p>
    <w:p w14:paraId="69C6779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&lt;/td&gt;</w:t>
      </w:r>
    </w:p>
    <w:p w14:paraId="7DE66B5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&lt;td&gt;</w:t>
      </w:r>
    </w:p>
    <w:p w14:paraId="0BB1BFA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snum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err_snum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3D114C3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5BA6CEA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295388C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04B2400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3"&gt;&amp;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;&amp;</w:t>
      </w:r>
      <w:proofErr w:type="spellStart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;&amp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;&lt;/td&gt;&lt;/tr&gt;</w:t>
      </w:r>
    </w:p>
    <w:p w14:paraId="454E7C2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6EFD751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0C82423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rowspan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4" styl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ertical-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align:to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"&gt;    </w:t>
      </w:r>
    </w:p>
    <w:p w14:paraId="7C33BEE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Sit Number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&lt;b&gt;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br</w:t>
      </w:r>
      <w:proofErr w:type="spellEnd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&gt;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*for multiple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passernger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)&lt;b&gt;&lt;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</w:t>
      </w:r>
    </w:p>
    <w:p w14:paraId="682F8C3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323143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lign="right"&gt;First sit:&lt;/td&gt;</w:t>
      </w:r>
    </w:p>
    <w:p w14:paraId="73CA591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&lt;td style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vertical-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align:to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"&gt;</w:t>
      </w:r>
    </w:p>
    <w:p w14:paraId="34C8B78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select  id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="sit1"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oninpu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checksit_1(this)"  name="sit1" &gt;</w:t>
      </w:r>
    </w:p>
    <w:p w14:paraId="13357D4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 &gt;Choose&lt;/option&gt;</w:t>
      </w:r>
    </w:p>
    <w:p w14:paraId="0614C2D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6583CA6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0BF9E8B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um1 as $n){</w:t>
      </w:r>
    </w:p>
    <w:p w14:paraId="0D6210B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n == $snum1) </w:t>
      </w:r>
    </w:p>
    <w:p w14:paraId="0627507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n&lt;/option&gt;";</w:t>
      </w:r>
    </w:p>
    <w:p w14:paraId="2D458F0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608C340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n&lt;/option&gt;";</w:t>
      </w:r>
    </w:p>
    <w:p w14:paraId="7DB453B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09FBB02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17A09B2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076D3E1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  </w:t>
      </w:r>
    </w:p>
    <w:p w14:paraId="04F3320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</w:t>
      </w:r>
    </w:p>
    <w:p w14:paraId="00D1EE5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10B125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7707950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pan id="err_snum1"&gt;&lt;?php echo $err_snum1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78EE681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6D1CBB9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0255330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tr&gt;</w:t>
      </w:r>
    </w:p>
    <w:p w14:paraId="199241D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lign="right"&gt;Second sit:&lt;/td&gt;</w:t>
      </w:r>
    </w:p>
    <w:p w14:paraId="1AF3DF5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 </w:t>
      </w:r>
    </w:p>
    <w:p w14:paraId="18CB28F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select id="sit2"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oninpu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checksit_2(this)" name="sit2"&gt;</w:t>
      </w:r>
    </w:p>
    <w:p w14:paraId="44EEDC2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 &gt;Choose&lt;/option&gt;</w:t>
      </w:r>
    </w:p>
    <w:p w14:paraId="1A8090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51437B0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24D3B39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um2 as $n){</w:t>
      </w:r>
    </w:p>
    <w:p w14:paraId="689D0E2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n == $snum2) </w:t>
      </w:r>
    </w:p>
    <w:p w14:paraId="6C34E2C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n&lt;/option&gt;";</w:t>
      </w:r>
    </w:p>
    <w:p w14:paraId="43EBF83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4E9EBB7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n&lt;/option&gt;";</w:t>
      </w:r>
    </w:p>
    <w:p w14:paraId="3A8B6B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11B726F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3A5E34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4B16FEF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4C3F9C0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F5173A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32CF004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pan id="err_snum2"&gt;&lt;?php echo $err_snum2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4A4B3EA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43AF346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r&gt;</w:t>
      </w:r>
    </w:p>
    <w:p w14:paraId="3379516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r&gt;</w:t>
      </w:r>
    </w:p>
    <w:p w14:paraId="50354A1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2768347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lign="right"&gt;Third sit:&lt;/td&gt;</w:t>
      </w:r>
    </w:p>
    <w:p w14:paraId="63B27AF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 </w:t>
      </w:r>
    </w:p>
    <w:p w14:paraId="51247AF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&lt;select id="sit3"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oninpu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checksit_3(this)" name="sit3"&gt;</w:t>
      </w:r>
    </w:p>
    <w:p w14:paraId="7F8D839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&gt;Choose&lt;/option&gt;</w:t>
      </w:r>
    </w:p>
    <w:p w14:paraId="72FECE8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</w:t>
      </w:r>
    </w:p>
    <w:p w14:paraId="3445658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6554180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um3 as $n){</w:t>
      </w:r>
    </w:p>
    <w:p w14:paraId="662B6CC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n == $snum3) </w:t>
      </w:r>
    </w:p>
    <w:p w14:paraId="2AFA22F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n&lt;/option&gt;";</w:t>
      </w:r>
    </w:p>
    <w:p w14:paraId="591CD29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41C8022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n&lt;/option&gt;";</w:t>
      </w:r>
    </w:p>
    <w:p w14:paraId="3106C84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6C3E94F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37E6095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0F015C9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</w:t>
      </w:r>
    </w:p>
    <w:p w14:paraId="424A151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F175C4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2E3C22F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span id="err_snum3"&gt;&lt;?php echo $err_snum3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5415BA9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  </w:t>
      </w:r>
    </w:p>
    <w:p w14:paraId="60A4056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r&gt;</w:t>
      </w:r>
    </w:p>
    <w:p w14:paraId="0F7106E2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r&gt;</w:t>
      </w:r>
    </w:p>
    <w:p w14:paraId="7E21CF3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7218276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td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 xml:space="preserve"> align="right"&gt;Fourth sit:&lt;/td&gt;</w:t>
      </w:r>
    </w:p>
    <w:p w14:paraId="23ACAF4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        </w:t>
      </w:r>
    </w:p>
    <w:p w14:paraId="32CDF3D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select id="sit4"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oninpu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checksit_4(this)" name="sit4"&gt;</w:t>
      </w:r>
    </w:p>
    <w:p w14:paraId="220F606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&lt;option disabled selected&gt;Choose&lt;/option&gt;</w:t>
      </w:r>
    </w:p>
    <w:p w14:paraId="42F25A8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6689058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&lt;?php</w:t>
      </w:r>
    </w:p>
    <w:p w14:paraId="31A6D7C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foreach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$num4 as $n){</w:t>
      </w:r>
    </w:p>
    <w:p w14:paraId="68AFBF4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 xml:space="preserve">$n == $snum4) </w:t>
      </w:r>
    </w:p>
    <w:p w14:paraId="394B1C6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 selected&gt;$n&lt;/option&gt;";</w:t>
      </w:r>
    </w:p>
    <w:p w14:paraId="118C978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else</w:t>
      </w:r>
    </w:p>
    <w:p w14:paraId="599E955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    echo "&lt;option&gt;$n&lt;/option&gt;";</w:t>
      </w:r>
    </w:p>
    <w:p w14:paraId="33D3653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}</w:t>
      </w:r>
    </w:p>
    <w:p w14:paraId="4FDF0DE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    ?&gt;   </w:t>
      </w:r>
    </w:p>
    <w:p w14:paraId="3B253AB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1E4AA2F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 &lt;/select&gt;  </w:t>
      </w:r>
    </w:p>
    <w:p w14:paraId="305A12A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  </w:t>
      </w:r>
    </w:p>
    <w:p w14:paraId="0A8A6A5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&lt;/td&gt;</w:t>
      </w:r>
    </w:p>
    <w:p w14:paraId="7B1F0F27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&lt;td&gt;</w:t>
      </w:r>
    </w:p>
    <w:p w14:paraId="71955329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 &lt;span id="err_snum4"&gt;&lt;?php echo $err_snum4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; ?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&gt;&lt;/span&gt;</w:t>
      </w:r>
    </w:p>
    <w:p w14:paraId="08A43FD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2030C20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0990CB4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12D448B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74F6D5C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3C74BED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lt;h5&gt;N.B: Choose Sit number '0', if you don't need </w:t>
      </w:r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any.&lt;</w:t>
      </w:r>
      <w:proofErr w:type="gramEnd"/>
      <w:r w:rsidRPr="00796108">
        <w:rPr>
          <w:rFonts w:ascii="Consolas" w:hAnsi="Consolas" w:cs="Times New Roman"/>
          <w:i/>
          <w:sz w:val="24"/>
          <w:szCs w:val="24"/>
        </w:rPr>
        <w:t>/h5&gt;</w:t>
      </w:r>
    </w:p>
    <w:p w14:paraId="65CAF05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572FB18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r&gt;</w:t>
      </w:r>
    </w:p>
    <w:p w14:paraId="1717981F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</w:p>
    <w:p w14:paraId="7F338CE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tr&gt;</w:t>
      </w:r>
    </w:p>
    <w:p w14:paraId="77B1DAE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&lt;td&gt;</w:t>
      </w:r>
    </w:p>
    <w:p w14:paraId="7D28A1E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amp;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;</w:t>
      </w:r>
    </w:p>
    <w:p w14:paraId="1AD89CE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307E60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611005B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amp;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;</w:t>
      </w:r>
    </w:p>
    <w:p w14:paraId="3EB8044A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34896E5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</w:t>
      </w:r>
    </w:p>
    <w:p w14:paraId="1759CE5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    &amp;</w:t>
      </w:r>
      <w:proofErr w:type="spellStart"/>
      <w:proofErr w:type="gramStart"/>
      <w:r w:rsidRPr="00796108">
        <w:rPr>
          <w:rFonts w:ascii="Consolas" w:hAnsi="Consolas" w:cs="Times New Roman"/>
          <w:i/>
          <w:sz w:val="24"/>
          <w:szCs w:val="24"/>
        </w:rPr>
        <w:t>nbsp</w:t>
      </w:r>
      <w:proofErr w:type="spellEnd"/>
      <w:proofErr w:type="gramEnd"/>
      <w:r w:rsidRPr="00796108">
        <w:rPr>
          <w:rFonts w:ascii="Consolas" w:hAnsi="Consolas" w:cs="Times New Roman"/>
          <w:i/>
          <w:sz w:val="24"/>
          <w:szCs w:val="24"/>
        </w:rPr>
        <w:t>;</w:t>
      </w:r>
    </w:p>
    <w:p w14:paraId="6B4D2921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/td&gt;</w:t>
      </w:r>
    </w:p>
    <w:p w14:paraId="0A2FD52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    &lt;td&gt; </w:t>
      </w:r>
    </w:p>
    <w:p w14:paraId="6811A7F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 &lt;input type="submit" name="purchase" value = "Purchase" &gt;</w:t>
      </w:r>
    </w:p>
    <w:p w14:paraId="0865844D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 xml:space="preserve"> &lt;/td&gt;</w:t>
      </w:r>
    </w:p>
    <w:p w14:paraId="39914215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tr&gt;</w:t>
      </w:r>
    </w:p>
    <w:p w14:paraId="14A0FDBE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            &lt;/table&gt;</w:t>
      </w:r>
    </w:p>
    <w:p w14:paraId="7F331AE4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</w:r>
      <w:r w:rsidRPr="00796108">
        <w:rPr>
          <w:rFonts w:ascii="Consolas" w:hAnsi="Consolas" w:cs="Times New Roman"/>
          <w:i/>
          <w:sz w:val="24"/>
          <w:szCs w:val="24"/>
        </w:rPr>
        <w:tab/>
        <w:t>&lt;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fieldset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&gt;</w:t>
      </w:r>
    </w:p>
    <w:p w14:paraId="669B97DC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  <w:t>&lt;/form&gt;</w:t>
      </w:r>
    </w:p>
    <w:p w14:paraId="7A1DB6A6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ab/>
        <w:t>&lt;/body&gt;</w:t>
      </w:r>
    </w:p>
    <w:p w14:paraId="60F4F570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/check_sit.js"&gt;&lt;/script&gt;</w:t>
      </w:r>
    </w:p>
    <w:p w14:paraId="3078C2B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&lt;/html&gt; </w:t>
      </w:r>
    </w:p>
    <w:p w14:paraId="23D20DEB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C6CAF63" w14:textId="77777777" w:rsidR="00796108" w:rsidRPr="00796108" w:rsidRDefault="00796108" w:rsidP="0079610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&lt;?php</w:t>
      </w:r>
    </w:p>
    <w:p w14:paraId="0EA4DAD8" w14:textId="77777777" w:rsidR="00C33D52" w:rsidRDefault="00796108" w:rsidP="00C33D5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 xml:space="preserve"> include 'controllers/</w:t>
      </w:r>
      <w:proofErr w:type="spellStart"/>
      <w:r w:rsidRPr="00796108">
        <w:rPr>
          <w:rFonts w:ascii="Consolas" w:hAnsi="Consolas" w:cs="Times New Roman"/>
          <w:i/>
          <w:sz w:val="24"/>
          <w:szCs w:val="24"/>
        </w:rPr>
        <w:t>footer.php</w:t>
      </w:r>
      <w:proofErr w:type="spellEnd"/>
      <w:r w:rsidRPr="00796108">
        <w:rPr>
          <w:rFonts w:ascii="Consolas" w:hAnsi="Consolas" w:cs="Times New Roman"/>
          <w:i/>
          <w:sz w:val="24"/>
          <w:szCs w:val="24"/>
        </w:rPr>
        <w:t>';</w:t>
      </w:r>
    </w:p>
    <w:p w14:paraId="37A982E5" w14:textId="7261025F" w:rsidR="00D0165F" w:rsidRDefault="00796108" w:rsidP="00C33D5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796108">
        <w:rPr>
          <w:rFonts w:ascii="Consolas" w:hAnsi="Consolas" w:cs="Times New Roman"/>
          <w:i/>
          <w:sz w:val="24"/>
          <w:szCs w:val="24"/>
        </w:rPr>
        <w:t>?&gt;</w:t>
      </w:r>
    </w:p>
    <w:p w14:paraId="4E9C551C" w14:textId="3AEC91D7" w:rsidR="00C33D52" w:rsidRDefault="00E9420C" w:rsidP="00C33D52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paymen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6F06D48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&lt;?php</w:t>
      </w:r>
    </w:p>
    <w:p w14:paraId="7413467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session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star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);</w:t>
      </w:r>
    </w:p>
    <w:p w14:paraId="2283D2F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'controllers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header.php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3642534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'models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db_config.php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2981D86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'controllers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ayment_controller.php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7557F32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4A183C8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if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(!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isset</w:t>
      </w:r>
      <w:proofErr w:type="spellEnd"/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($_SESSION[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ulog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])){</w:t>
      </w:r>
    </w:p>
    <w:p w14:paraId="1ED67EE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header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"Location: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user_login.php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);</w:t>
      </w:r>
    </w:p>
    <w:p w14:paraId="25CE38E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}</w:t>
      </w:r>
    </w:p>
    <w:p w14:paraId="736AEF5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$email=$_SESSION[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ulog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];</w:t>
      </w:r>
    </w:p>
    <w:p w14:paraId="686C66C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</w:p>
    <w:p w14:paraId="21B06E9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?&gt;</w:t>
      </w:r>
    </w:p>
    <w:p w14:paraId="088E449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54EAD44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&lt;html&gt;</w:t>
      </w:r>
    </w:p>
    <w:p w14:paraId="4FDED68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&lt;head&gt; </w:t>
      </w:r>
    </w:p>
    <w:p w14:paraId="32D8C30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&lt;style&gt;</w:t>
      </w:r>
    </w:p>
    <w:p w14:paraId="40BD953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body{</w:t>
      </w:r>
      <w:proofErr w:type="gramEnd"/>
    </w:p>
    <w:p w14:paraId="4411498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background-color: </w:t>
      </w:r>
      <w:proofErr w:type="spellStart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rgb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204, 204, 204);</w:t>
      </w:r>
    </w:p>
    <w:p w14:paraId="663D7F0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}</w:t>
      </w:r>
    </w:p>
    <w:p w14:paraId="603F0CF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.table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-1{</w:t>
      </w:r>
    </w:p>
    <w:p w14:paraId="6DE1C01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</w:t>
      </w:r>
    </w:p>
    <w:p w14:paraId="08921F9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font-family: arial, sans-serif;</w:t>
      </w:r>
    </w:p>
    <w:p w14:paraId="68D2045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border: 1px;</w:t>
      </w:r>
    </w:p>
    <w:p w14:paraId="5BFCA74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lastRenderedPageBreak/>
        <w:t xml:space="preserve">                width: 100%;</w:t>
      </w:r>
    </w:p>
    <w:p w14:paraId="06AA922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}</w:t>
      </w:r>
    </w:p>
    <w:p w14:paraId="58B4EA6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2F92742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.td-1, .th-1{</w:t>
      </w:r>
    </w:p>
    <w:p w14:paraId="207DB44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border: 1px solid #dddddd;</w:t>
      </w:r>
    </w:p>
    <w:p w14:paraId="1179308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text-align: left;</w:t>
      </w:r>
    </w:p>
    <w:p w14:paraId="7146873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padding: 8px;</w:t>
      </w:r>
    </w:p>
    <w:p w14:paraId="39BF798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01A6948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}</w:t>
      </w:r>
    </w:p>
    <w:p w14:paraId="6E9BC58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&lt;/style&gt;</w:t>
      </w:r>
    </w:p>
    <w:p w14:paraId="68F5630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&lt;/head&gt;</w:t>
      </w:r>
    </w:p>
    <w:p w14:paraId="28E59FB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  <w:t>&lt;body&gt;</w:t>
      </w:r>
    </w:p>
    <w:p w14:paraId="0C2E3AC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492B13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&lt;legend&gt;&lt;h1&gt;Pending Ticket Information&lt;/h1&gt;&lt;/legend&gt;</w:t>
      </w:r>
    </w:p>
    <w:p w14:paraId="6AA4CC7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&lt;table border="1" align="center" class="table-1"&gt;</w:t>
      </w:r>
    </w:p>
    <w:p w14:paraId="4F45C4E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&lt;?php</w:t>
      </w:r>
    </w:p>
    <w:p w14:paraId="429ED40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$query = "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SELECT  u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_id,tkt_id,route_from,route_to,p_date,p_time,class,p_num,t_name,c_num,sit_num,sit_num1,sit_num2,sit_num3,sit_num4,cost FROM `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urchase_ticke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` WHERE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u_email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='{$email}'";</w:t>
      </w:r>
    </w:p>
    <w:p w14:paraId="6239577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$result=get($query);</w:t>
      </w:r>
    </w:p>
    <w:p w14:paraId="4CDDC6F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echo "&lt;tr&gt;</w:t>
      </w:r>
    </w:p>
    <w:p w14:paraId="73272E9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Ticket Num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413486B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Route From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1721FFF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Route To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0E65718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Purchase Date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4C06CB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Purchase Time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4517257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Class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2405D5B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essange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Num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0EE3EAB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Train Name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58B0ABF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Coach Num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0CC2577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Sit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Single)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16A201D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Sit 01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02D62E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Sit 02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4837406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Sit 03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0AAEBA7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Sit 04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C3505A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Amount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4927CDD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/tr&gt;";</w:t>
      </w:r>
    </w:p>
    <w:p w14:paraId="17114F4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foreach ($result as $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row){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</w:t>
      </w:r>
    </w:p>
    <w:p w14:paraId="0E1A64C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</w:t>
      </w:r>
    </w:p>
    <w:p w14:paraId="2598086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tr&gt;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i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5487D59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route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from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7A19470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route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to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36C70DE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dat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0D6DCEB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tim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489FC38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align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='center'&gt;$row[class]&lt;/td&gt;";</w:t>
      </w:r>
    </w:p>
    <w:p w14:paraId="341D00B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um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57B12AD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ame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42C498E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lastRenderedPageBreak/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c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um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0B2B7F6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sit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um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1EC2B0C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sit_num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1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2E04F53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sit_num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2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0F405C4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sit_num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3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33200D9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lign='center'&gt;$row[sit_num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4]&lt;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/td&gt;";</w:t>
      </w:r>
    </w:p>
    <w:p w14:paraId="6FB5595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echo "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align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='center'&gt;$row[cost]&lt;/td&gt;&lt;/tr&gt;";</w:t>
      </w:r>
    </w:p>
    <w:p w14:paraId="1B31BE3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</w:t>
      </w:r>
    </w:p>
    <w:p w14:paraId="5E5A383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}</w:t>
      </w:r>
    </w:p>
    <w:p w14:paraId="462C5F3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?&gt;</w:t>
      </w:r>
    </w:p>
    <w:p w14:paraId="2F4D9FC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4FF6F36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&lt;/table&gt;</w:t>
      </w:r>
    </w:p>
    <w:p w14:paraId="4FE5728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3067FF1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&lt;form action="" onclick="return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validate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)" method="POST"&gt;</w:t>
      </w:r>
    </w:p>
    <w:p w14:paraId="20B1B88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5CFFC13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&lt;legend&gt;&lt;h1&gt;&lt;b&gt; Payment &lt;/b&gt;&lt;/h1&gt;&lt;/legend&gt;</w:t>
      </w:r>
    </w:p>
    <w:p w14:paraId="5AA550F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table align="center"&gt;</w:t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</w:p>
    <w:p w14:paraId="131F438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tr&gt;</w:t>
      </w:r>
    </w:p>
    <w:p w14:paraId="316F912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2020549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Payment Method</w:t>
      </w:r>
    </w:p>
    <w:p w14:paraId="135A136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01A620A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5D3F1A7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:&lt;select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ay_metho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 name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ay_metho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"&gt; </w:t>
      </w:r>
    </w:p>
    <w:p w14:paraId="58E6BD0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&lt;option selected disabled&gt;Choose&lt;/option&gt;</w:t>
      </w:r>
    </w:p>
    <w:p w14:paraId="26EF195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</w:t>
      </w:r>
    </w:p>
    <w:p w14:paraId="3DAB662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&lt;?php</w:t>
      </w:r>
    </w:p>
    <w:p w14:paraId="737BFB8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foreach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ayar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as $p){</w:t>
      </w:r>
    </w:p>
    <w:p w14:paraId="766D5DC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if(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$p ==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paymetho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) </w:t>
      </w:r>
    </w:p>
    <w:p w14:paraId="5CB49A1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    echo "&lt;option selected&gt;$p&lt;/option&gt;";</w:t>
      </w:r>
    </w:p>
    <w:p w14:paraId="1788B17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else</w:t>
      </w:r>
    </w:p>
    <w:p w14:paraId="720BCEE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    echo "&lt;option&gt;$p&lt;/option&gt;";</w:t>
      </w:r>
    </w:p>
    <w:p w14:paraId="4A0E77F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}</w:t>
      </w:r>
    </w:p>
    <w:p w14:paraId="281D5A8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    ?&gt;</w:t>
      </w:r>
    </w:p>
    <w:p w14:paraId="0925F8E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   </w:t>
      </w:r>
    </w:p>
    <w:p w14:paraId="10CAA14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&lt;/select&gt;</w:t>
      </w:r>
    </w:p>
    <w:p w14:paraId="489A78E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691C709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0318E9D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&lt;span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err_pay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err_pay</w:t>
      </w:r>
      <w:proofErr w:type="spellEnd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; 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6DCF966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4FCAABB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/tr&gt;</w:t>
      </w:r>
    </w:p>
    <w:p w14:paraId="2D2A6D6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tr&gt;</w:t>
      </w:r>
    </w:p>
    <w:p w14:paraId="4FB43E7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50CE507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Amount (BDT)</w:t>
      </w:r>
    </w:p>
    <w:p w14:paraId="15F11C1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5DCFE07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0AE433D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:&lt;input id="amount" type="text" name="amount" value="&lt;?php echo $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amount;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" placeholder="Type amount"&gt;</w:t>
      </w:r>
    </w:p>
    <w:p w14:paraId="6FA49DE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194BBED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lastRenderedPageBreak/>
        <w:t xml:space="preserve">                        &lt;td&gt;</w:t>
      </w:r>
    </w:p>
    <w:p w14:paraId="09E49F2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&lt;span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err_amoun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amoun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22BAC11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718D3C2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/tr&gt;</w:t>
      </w:r>
    </w:p>
    <w:p w14:paraId="5248BC7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tr&gt;</w:t>
      </w:r>
    </w:p>
    <w:p w14:paraId="4B73127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18978AD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AC 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umber(</w:t>
      </w:r>
      <w:proofErr w:type="spellStart"/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Bkash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Nogod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/Rocket)</w:t>
      </w:r>
    </w:p>
    <w:p w14:paraId="08B705E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7069F23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2B7E018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:&lt;input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ac_numbe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 type="text" name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ac_numbe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 value="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ac_num</w:t>
      </w:r>
      <w:proofErr w:type="spellEnd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; 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" placeholder="Enter account number"&gt;</w:t>
      </w:r>
    </w:p>
    <w:p w14:paraId="1C0D278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3FB33D1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5A3A7DC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&lt;span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ac_er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ac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er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10F83BE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1E1DA82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/tr&gt;</w:t>
      </w:r>
    </w:p>
    <w:p w14:paraId="72C9180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tr&gt;</w:t>
      </w:r>
    </w:p>
    <w:p w14:paraId="27AC2E1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13712F4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Ticket Number</w:t>
      </w:r>
    </w:p>
    <w:p w14:paraId="78307BF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7711324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69C3F0B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:&lt;input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numbe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 type="text" name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numbe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 value="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num</w:t>
      </w:r>
      <w:proofErr w:type="spellEnd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; 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" placeholder="Enter Ticket number"&gt;</w:t>
      </w:r>
    </w:p>
    <w:p w14:paraId="1CF68B9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395654B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3FFD763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 &lt;span id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er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tkt_</w:t>
      </w:r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err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79AC94C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6CD4D26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&lt;/tr&gt;</w:t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</w:p>
    <w:p w14:paraId="3B99F06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tr&gt;</w:t>
      </w:r>
    </w:p>
    <w:p w14:paraId="1BA9421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4758500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&amp;</w:t>
      </w:r>
      <w:proofErr w:type="spellStart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bsp</w:t>
      </w:r>
      <w:proofErr w:type="spellEnd"/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;</w:t>
      </w:r>
    </w:p>
    <w:p w14:paraId="220406A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0F80C94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td&gt;</w:t>
      </w:r>
    </w:p>
    <w:p w14:paraId="5AB7807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    &amp;</w:t>
      </w:r>
      <w:proofErr w:type="spellStart"/>
      <w:proofErr w:type="gramStart"/>
      <w:r w:rsidRPr="00E9420C">
        <w:rPr>
          <w:rFonts w:ascii="Consolas" w:hAnsi="Consolas" w:cs="Times New Roman"/>
          <w:bCs/>
          <w:i/>
          <w:sz w:val="24"/>
          <w:szCs w:val="24"/>
        </w:rPr>
        <w:t>nbsp</w:t>
      </w:r>
      <w:proofErr w:type="spellEnd"/>
      <w:proofErr w:type="gramEnd"/>
      <w:r w:rsidRPr="00E9420C">
        <w:rPr>
          <w:rFonts w:ascii="Consolas" w:hAnsi="Consolas" w:cs="Times New Roman"/>
          <w:bCs/>
          <w:i/>
          <w:sz w:val="24"/>
          <w:szCs w:val="24"/>
        </w:rPr>
        <w:t>;</w:t>
      </w:r>
    </w:p>
    <w:p w14:paraId="4CC91C5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                    &lt;/td&gt;</w:t>
      </w:r>
    </w:p>
    <w:p w14:paraId="5A521DA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td&gt; </w:t>
      </w:r>
    </w:p>
    <w:p w14:paraId="1B47C7B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    &lt;input type="Submit" name="payment" value = "Payment" &gt;</w:t>
      </w:r>
    </w:p>
    <w:p w14:paraId="2BC6691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/td&gt;</w:t>
      </w:r>
    </w:p>
    <w:p w14:paraId="75BB540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/tr&gt;</w:t>
      </w:r>
    </w:p>
    <w:p w14:paraId="2E92755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>&lt;/table&gt;</w:t>
      </w:r>
    </w:p>
    <w:p w14:paraId="43AD6A3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 xml:space="preserve">    &lt;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ED1B73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</w:r>
      <w:r w:rsidRPr="00E9420C">
        <w:rPr>
          <w:rFonts w:ascii="Consolas" w:hAnsi="Consolas" w:cs="Times New Roman"/>
          <w:bCs/>
          <w:i/>
          <w:sz w:val="24"/>
          <w:szCs w:val="24"/>
        </w:rPr>
        <w:tab/>
        <w:t>&lt;/form&gt;</w:t>
      </w:r>
    </w:p>
    <w:p w14:paraId="7E6ED25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ab/>
        <w:t>&lt;/body&gt;</w:t>
      </w:r>
    </w:p>
    <w:p w14:paraId="7C88E65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   &lt;script 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src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js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/payment_tkt_val.js"&gt;&lt;/script&gt;</w:t>
      </w:r>
    </w:p>
    <w:p w14:paraId="2AFA80F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&lt;/html&gt; </w:t>
      </w:r>
    </w:p>
    <w:p w14:paraId="67331F7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lastRenderedPageBreak/>
        <w:t>&lt;?php</w:t>
      </w:r>
    </w:p>
    <w:p w14:paraId="2F4BAD0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 xml:space="preserve"> include 'controllers/</w:t>
      </w:r>
      <w:proofErr w:type="spellStart"/>
      <w:r w:rsidRPr="00E9420C">
        <w:rPr>
          <w:rFonts w:ascii="Consolas" w:hAnsi="Consolas" w:cs="Times New Roman"/>
          <w:bCs/>
          <w:i/>
          <w:sz w:val="24"/>
          <w:szCs w:val="24"/>
        </w:rPr>
        <w:t>footer.php</w:t>
      </w:r>
      <w:proofErr w:type="spellEnd"/>
      <w:r w:rsidRPr="00E9420C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210E1E86" w14:textId="05394B8C" w:rsidR="00C33D52" w:rsidRPr="00C33D52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E9420C">
        <w:rPr>
          <w:rFonts w:ascii="Consolas" w:hAnsi="Consolas" w:cs="Times New Roman"/>
          <w:bCs/>
          <w:i/>
          <w:sz w:val="24"/>
          <w:szCs w:val="24"/>
        </w:rPr>
        <w:t>?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537D68F0" w:rsidR="00D0165F" w:rsidRDefault="00E9420C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Add_st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6F685BC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&lt;?php </w:t>
      </w:r>
    </w:p>
    <w:p w14:paraId="1195B96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'Controllers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add_station_controller.php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';</w:t>
      </w:r>
    </w:p>
    <w:p w14:paraId="37F6BC0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'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header.php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';</w:t>
      </w:r>
    </w:p>
    <w:p w14:paraId="0F97111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?&gt;</w:t>
      </w:r>
    </w:p>
    <w:p w14:paraId="31773E9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&lt;html&gt;</w:t>
      </w:r>
    </w:p>
    <w:p w14:paraId="46A969F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&lt;head&gt;&lt;style&gt; body {</w:t>
      </w:r>
    </w:p>
    <w:p w14:paraId="6C5328A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background-color: </w:t>
      </w:r>
      <w:proofErr w:type="spellStart"/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rgb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204, 204, 204);</w:t>
      </w:r>
    </w:p>
    <w:p w14:paraId="4D4AAB0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448F7C1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* {</w:t>
      </w:r>
    </w:p>
    <w:p w14:paraId="4F993F3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box-sizing: border-box;</w:t>
      </w:r>
    </w:p>
    <w:p w14:paraId="451A592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1ED9F30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2A4DE5B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.column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{</w:t>
      </w:r>
    </w:p>
    <w:p w14:paraId="09721C23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float: left;</w:t>
      </w:r>
    </w:p>
    <w:p w14:paraId="79AE13D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width: 50%;</w:t>
      </w:r>
    </w:p>
    <w:p w14:paraId="263C615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padding: 5px;</w:t>
      </w:r>
    </w:p>
    <w:p w14:paraId="756E596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2569DE9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698C92E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&lt;/style&gt;&lt;/head&gt;</w:t>
      </w:r>
    </w:p>
    <w:p w14:paraId="50ED930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452E097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&lt;body&gt;</w:t>
      </w:r>
    </w:p>
    <w:p w14:paraId="122F2F7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73BE7E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legend&gt;&lt;h1&gt;Information&lt;/h1&gt;&lt;/legend&gt;</w:t>
      </w:r>
    </w:p>
    <w:p w14:paraId="103B76D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&lt;div class="row"&gt;</w:t>
      </w:r>
    </w:p>
    <w:p w14:paraId="5449B56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div class="column"&gt;</w:t>
      </w:r>
    </w:p>
    <w:p w14:paraId="2AC0C77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table border="1"&gt;</w:t>
      </w:r>
    </w:p>
    <w:p w14:paraId="40B22AE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&lt;?php</w:t>
      </w:r>
    </w:p>
    <w:p w14:paraId="0E23C81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$query1 = "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SELECT  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_id,s_name,r_code,cos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FROM `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air_char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`";</w:t>
      </w:r>
    </w:p>
    <w:p w14:paraId="0DC0DA3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$result1=get($query1);</w:t>
      </w:r>
    </w:p>
    <w:p w14:paraId="3A80A6C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echo "&lt;tr&gt;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Serial Number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48C0E7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                   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Name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C13DF1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                   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Code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161887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                   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Fair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&lt;/tr&gt;";</w:t>
      </w:r>
    </w:p>
    <w:p w14:paraId="75BDD9C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?&gt;</w:t>
      </w:r>
    </w:p>
    <w:p w14:paraId="0F59AF1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&lt;?php</w:t>
      </w:r>
    </w:p>
    <w:p w14:paraId="7E9EFDE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foreach ($result1 as $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row){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</w:t>
      </w:r>
    </w:p>
    <w:p w14:paraId="347FDDD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    echo "&lt;tr&gt;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i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286D4C4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04151AB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cod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38AE91C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lastRenderedPageBreak/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align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='center'&gt;$row[cost]&lt;/td&gt;&lt;/tr&gt;";}</w:t>
      </w:r>
    </w:p>
    <w:p w14:paraId="1C1C75F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?&gt;</w:t>
      </w:r>
    </w:p>
    <w:p w14:paraId="0AE5337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/table&gt;</w:t>
      </w:r>
    </w:p>
    <w:p w14:paraId="15F3DCF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/div&gt;</w:t>
      </w:r>
    </w:p>
    <w:p w14:paraId="47715BF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div class="column"&gt;</w:t>
      </w:r>
    </w:p>
    <w:p w14:paraId="62E27B0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table border="1"&gt;</w:t>
      </w:r>
    </w:p>
    <w:p w14:paraId="2595D8D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?php</w:t>
      </w:r>
    </w:p>
    <w:p w14:paraId="00AD67A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$query1 = "SELECT 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id,r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_name,r_code,sm_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FROM `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rain_rout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`";</w:t>
      </w:r>
    </w:p>
    <w:p w14:paraId="176E7BE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$result1=get($query1);</w:t>
      </w:r>
    </w:p>
    <w:p w14:paraId="0494785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echo "&lt;tr&gt;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&gt;Station 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No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EDA10D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Name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EC3E44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Code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C19386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Station Master Name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&lt;/tr&gt;";</w:t>
      </w:r>
    </w:p>
    <w:p w14:paraId="4E94D11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?&gt;</w:t>
      </w:r>
    </w:p>
    <w:p w14:paraId="3E26D9E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?php</w:t>
      </w:r>
    </w:p>
    <w:p w14:paraId="7382CF6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foreach ($result1 as $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row){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</w:t>
      </w:r>
    </w:p>
    <w:p w14:paraId="7C5C9E9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    echo "&lt;tr&gt;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i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083D6CA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377E6CD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cod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";</w:t>
      </w:r>
    </w:p>
    <w:p w14:paraId="0821EE4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    echo "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align='center'&gt;$row[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m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]&lt;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/td&gt;&lt;/tr&gt;";}</w:t>
      </w:r>
    </w:p>
    <w:p w14:paraId="18BE53B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    ?&gt;</w:t>
      </w:r>
    </w:p>
    <w:p w14:paraId="589F338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    &lt;/table&gt;</w:t>
      </w:r>
    </w:p>
    <w:p w14:paraId="6E87BE6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/div&gt;</w:t>
      </w:r>
    </w:p>
    <w:p w14:paraId="689FFD0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/div&gt;</w:t>
      </w:r>
    </w:p>
    <w:p w14:paraId="5CBC16A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</w:p>
    <w:p w14:paraId="36BE7F6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5297D3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h1&gt;&lt;b&gt;ADD STATION &lt;/b&gt;&lt;/h1&gt;</w:t>
      </w:r>
    </w:p>
    <w:p w14:paraId="63B64E3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3E2C77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0E0B821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form action="" method="post"&gt;</w:t>
      </w:r>
    </w:p>
    <w:p w14:paraId="6A898B7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&lt;table align="center" &gt;            </w:t>
      </w:r>
    </w:p>
    <w:p w14:paraId="39B8EE9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r&gt;</w:t>
      </w:r>
    </w:p>
    <w:p w14:paraId="06A4CDF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 Station SL No: &lt;/td&gt;</w:t>
      </w:r>
    </w:p>
    <w:p w14:paraId="7B7EA41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input type="text" name="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" value="&lt;?php echo $</w:t>
      </w:r>
      <w:proofErr w:type="spellStart"/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"placeholder="Station SL Number"&gt;&lt;/td&gt;</w:t>
      </w:r>
    </w:p>
    <w:p w14:paraId="446B0AD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span&gt;&lt;?php echo $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&lt;/span&gt;&lt;/td&gt;</w:t>
      </w:r>
    </w:p>
    <w:p w14:paraId="598C6C6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&lt;/tr&gt; </w:t>
      </w:r>
    </w:p>
    <w:p w14:paraId="7B281E2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4D1ADEB2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r&gt;</w:t>
      </w:r>
    </w:p>
    <w:p w14:paraId="1ADE229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 Station Name: &lt;/td&gt;</w:t>
      </w:r>
    </w:p>
    <w:p w14:paraId="56E2B39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input type="text" name="name" value="&lt;?php echo $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name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"placeholder="Station Name"&gt;&lt;/td&gt;</w:t>
      </w:r>
    </w:p>
    <w:p w14:paraId="5211219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span&gt;&lt;?php echo $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&lt;/span&gt;&lt;/td&gt;</w:t>
      </w:r>
    </w:p>
    <w:p w14:paraId="7642875A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&lt;/tr&gt;              </w:t>
      </w:r>
    </w:p>
    <w:p w14:paraId="714F7E4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             </w:t>
      </w:r>
    </w:p>
    <w:p w14:paraId="11AD64D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tr&gt;</w:t>
      </w:r>
    </w:p>
    <w:p w14:paraId="4402FC6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 Station Code: &lt;/td&gt;</w:t>
      </w:r>
    </w:p>
    <w:p w14:paraId="4199C2E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input type="text" name="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i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" value="&lt;?php echo $</w:t>
      </w:r>
      <w:proofErr w:type="spellStart"/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i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"placeholder="Station Code"&gt;&lt;/td&gt;</w:t>
      </w:r>
    </w:p>
    <w:p w14:paraId="42D6D65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span&gt;&lt;?php echo $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i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&lt;/span&gt;&lt;/td&gt;</w:t>
      </w:r>
    </w:p>
    <w:p w14:paraId="46E9607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/tr&gt;</w:t>
      </w:r>
    </w:p>
    <w:p w14:paraId="0227343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 w14:paraId="350ADA2D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r&gt;</w:t>
      </w:r>
    </w:p>
    <w:p w14:paraId="7C60D307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 Station Master Name: &lt;/td&gt;</w:t>
      </w:r>
    </w:p>
    <w:p w14:paraId="298CACD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input type="text" name="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s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" value="&lt;?php echo $</w:t>
      </w:r>
      <w:proofErr w:type="spellStart"/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"placeholder="Station Master Name"&gt;&lt;/td&gt;</w:t>
      </w:r>
    </w:p>
    <w:p w14:paraId="14D0040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span&gt;&lt;?php echo $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snam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&lt;/span&gt;&lt;/td&gt;</w:t>
      </w:r>
    </w:p>
    <w:p w14:paraId="0B3782C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&lt;/tr&gt; </w:t>
      </w:r>
    </w:p>
    <w:p w14:paraId="6BA08D9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0963D0E4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r&gt;</w:t>
      </w:r>
    </w:p>
    <w:p w14:paraId="55516CC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 Station Fair: &lt;/td&gt;</w:t>
      </w:r>
    </w:p>
    <w:p w14:paraId="2FC7FA9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input type="text" name="fair" value="&lt;?php echo $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fair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"placeholder="Station Fair Amount"&gt;&lt;/td&gt;</w:t>
      </w:r>
    </w:p>
    <w:p w14:paraId="25E5784E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td&gt;&lt;span&gt;&lt;?php echo $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err_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fair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;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&lt;/span&gt;&lt;/td&gt;</w:t>
      </w:r>
    </w:p>
    <w:p w14:paraId="6F450F11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&lt;/tr&gt; </w:t>
      </w:r>
    </w:p>
    <w:p w14:paraId="475FEAF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 xml:space="preserve">            </w:t>
      </w:r>
    </w:p>
    <w:p w14:paraId="45C7212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tr&gt;</w:t>
      </w:r>
    </w:p>
    <w:p w14:paraId="03500AA6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30B5333C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td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align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="right" 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colspan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="2"&gt;&lt;input type="submit" name="Submit" value="Add Station"&gt;&lt;/td&gt;</w:t>
      </w:r>
    </w:p>
    <w:p w14:paraId="327B4FBB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  <w:t>&lt;/tr&gt;</w:t>
      </w:r>
    </w:p>
    <w:p w14:paraId="3FAE75A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22E359E9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        &lt;/table&gt;</w:t>
      </w:r>
    </w:p>
    <w:p w14:paraId="06FD10D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  <w:r w:rsidRPr="00E9420C">
        <w:rPr>
          <w:rFonts w:ascii="Consolas" w:hAnsi="Consolas" w:cs="Times New Roman"/>
          <w:bCs/>
          <w:iCs/>
          <w:sz w:val="24"/>
          <w:szCs w:val="24"/>
        </w:rPr>
        <w:tab/>
      </w:r>
    </w:p>
    <w:p w14:paraId="357CEA98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&lt;/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ieldset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44089CF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    &lt;/form&gt;</w:t>
      </w:r>
    </w:p>
    <w:p w14:paraId="0AF393B5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   &lt;/body&gt;</w:t>
      </w:r>
    </w:p>
    <w:p w14:paraId="3D764180" w14:textId="77777777" w:rsidR="00E9420C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>&lt;/html&gt;</w:t>
      </w:r>
    </w:p>
    <w:p w14:paraId="5BE22ACA" w14:textId="7CBB8E8F" w:rsidR="00D0165F" w:rsidRPr="00E9420C" w:rsidRDefault="00E9420C" w:rsidP="00E9420C"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&lt;?php 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include_once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 xml:space="preserve"> '</w:t>
      </w:r>
      <w:proofErr w:type="spellStart"/>
      <w:r w:rsidRPr="00E9420C">
        <w:rPr>
          <w:rFonts w:ascii="Consolas" w:hAnsi="Consolas" w:cs="Times New Roman"/>
          <w:bCs/>
          <w:iCs/>
          <w:sz w:val="24"/>
          <w:szCs w:val="24"/>
        </w:rPr>
        <w:t>footer.php</w:t>
      </w:r>
      <w:proofErr w:type="spellEnd"/>
      <w:r w:rsidRPr="00E9420C">
        <w:rPr>
          <w:rFonts w:ascii="Consolas" w:hAnsi="Consolas" w:cs="Times New Roman"/>
          <w:bCs/>
          <w:iCs/>
          <w:sz w:val="24"/>
          <w:szCs w:val="24"/>
        </w:rPr>
        <w:t>'</w:t>
      </w:r>
      <w:proofErr w:type="gramStart"/>
      <w:r w:rsidRPr="00E9420C">
        <w:rPr>
          <w:rFonts w:ascii="Consolas" w:hAnsi="Consolas" w:cs="Times New Roman"/>
          <w:bCs/>
          <w:iCs/>
          <w:sz w:val="24"/>
          <w:szCs w:val="24"/>
        </w:rPr>
        <w:t>; ?</w:t>
      </w:r>
      <w:proofErr w:type="gramEnd"/>
      <w:r w:rsidRPr="00E9420C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985DA92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0F95F54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F4D5D86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FA6C60F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0809E09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EE7AF7E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E06FD82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4FFA17A2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142ACAE9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371EA0F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FD62A91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98C863E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EBC2545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20EF4C7" w14:textId="77777777" w:rsidR="00E9420C" w:rsidRDefault="00E9420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62EE7BC4" w:rsidR="00FC5242" w:rsidRDefault="00FA29EF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Database Schema:</w:t>
      </w:r>
      <w:r w:rsidR="00943E2C">
        <w:rPr>
          <w:rFonts w:ascii="Times New Roman" w:hAnsi="Times New Roman" w:cs="Times New Roman"/>
          <w:b/>
        </w:rPr>
        <w:t xml:space="preserve"> </w:t>
      </w:r>
    </w:p>
    <w:p w14:paraId="7C0BC693" w14:textId="2909C62A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Here is the schema for Metro Automation </w:t>
      </w:r>
      <w:proofErr w:type="gramStart"/>
      <w:r>
        <w:rPr>
          <w:rFonts w:ascii="Times New Roman" w:hAnsi="Times New Roman" w:cs="Times New Roman"/>
          <w:b/>
        </w:rPr>
        <w:t>Project :</w:t>
      </w:r>
      <w:proofErr w:type="gramEnd"/>
    </w:p>
    <w:p w14:paraId="2665C380" w14:textId="04B3AE9F" w:rsidR="00943E2C" w:rsidRDefault="00943E2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943E2C">
        <w:rPr>
          <w:rFonts w:ascii="Times New Roman" w:hAnsi="Times New Roman" w:cs="Times New Roman"/>
          <w:b/>
          <w:noProof/>
        </w:rPr>
        <w:drawing>
          <wp:inline distT="0" distB="0" distL="0" distR="0" wp14:anchorId="408D6D39" wp14:editId="31BB1F7D">
            <wp:extent cx="6646545" cy="4585826"/>
            <wp:effectExtent l="0" t="0" r="1905" b="5715"/>
            <wp:docPr id="1" name="Picture 1" descr="C:\Users\hp\Downloads\MicrosoftTeams-imag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MicrosoftTeams-image (3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58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6F989" w14:textId="77777777" w:rsidR="00FA29EF" w:rsidRDefault="00FA29EF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E23E9CF" w14:textId="557EA056" w:rsidR="00FA29EF" w:rsidRDefault="00FA29EF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5D9E000" w14:textId="0D190CCB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150C7920" w14:textId="1A8F8F01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106DCCB1" w14:textId="5F526609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72148E6" w14:textId="52F69365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58815CA3" w14:textId="77777777" w:rsidR="00796108" w:rsidRDefault="00796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3"/>
      <w:footerReference w:type="default" r:id="rId14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60F0A" w14:textId="77777777" w:rsidR="00F855DB" w:rsidRDefault="00F855DB" w:rsidP="000742EE">
      <w:pPr>
        <w:spacing w:after="0" w:line="240" w:lineRule="auto"/>
      </w:pPr>
      <w:r>
        <w:separator/>
      </w:r>
    </w:p>
  </w:endnote>
  <w:endnote w:type="continuationSeparator" w:id="0">
    <w:p w14:paraId="7D26B352" w14:textId="77777777" w:rsidR="00F855DB" w:rsidRDefault="00F855D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610B7" w14:textId="77777777" w:rsidR="00F855DB" w:rsidRDefault="00F855DB" w:rsidP="000742EE">
      <w:pPr>
        <w:spacing w:after="0" w:line="240" w:lineRule="auto"/>
      </w:pPr>
      <w:r>
        <w:separator/>
      </w:r>
    </w:p>
  </w:footnote>
  <w:footnote w:type="continuationSeparator" w:id="0">
    <w:p w14:paraId="7BEDE291" w14:textId="77777777" w:rsidR="00F855DB" w:rsidRDefault="00F855D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C08E8" w14:textId="77777777" w:rsidR="00796108" w:rsidRDefault="00796108" w:rsidP="00796108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B0F0"/>
        <w:sz w:val="44"/>
      </w:rPr>
    </w:pPr>
    <w:r>
      <w:rPr>
        <w:rFonts w:ascii="Times New Roman" w:hAnsi="Times New Roman" w:cs="Times New Roman"/>
        <w:b/>
        <w:color w:val="00B0F0"/>
        <w:sz w:val="44"/>
      </w:rPr>
      <w:t>METRORAIL AUTOMATION</w:t>
    </w:r>
  </w:p>
  <w:p w14:paraId="0C58B8D2" w14:textId="77777777" w:rsidR="000742EE" w:rsidRPr="00796108" w:rsidRDefault="000742EE" w:rsidP="007961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6226A"/>
    <w:rsid w:val="00165635"/>
    <w:rsid w:val="00191319"/>
    <w:rsid w:val="00196631"/>
    <w:rsid w:val="001A0F1C"/>
    <w:rsid w:val="001A162E"/>
    <w:rsid w:val="001A1A2F"/>
    <w:rsid w:val="001C6C30"/>
    <w:rsid w:val="001E35DC"/>
    <w:rsid w:val="001F020C"/>
    <w:rsid w:val="001F379E"/>
    <w:rsid w:val="001F3CD1"/>
    <w:rsid w:val="00210B74"/>
    <w:rsid w:val="00257A9F"/>
    <w:rsid w:val="00260B94"/>
    <w:rsid w:val="00262F00"/>
    <w:rsid w:val="00266B1A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B7B4E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1481B"/>
    <w:rsid w:val="00735C74"/>
    <w:rsid w:val="007425D1"/>
    <w:rsid w:val="00750F8F"/>
    <w:rsid w:val="00781333"/>
    <w:rsid w:val="00796108"/>
    <w:rsid w:val="007A6BC2"/>
    <w:rsid w:val="007D1A38"/>
    <w:rsid w:val="007D542C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43E2C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140D4"/>
    <w:rsid w:val="00C33D52"/>
    <w:rsid w:val="00CA3EBC"/>
    <w:rsid w:val="00CA7C65"/>
    <w:rsid w:val="00CB77AA"/>
    <w:rsid w:val="00CF0CF1"/>
    <w:rsid w:val="00CF75D3"/>
    <w:rsid w:val="00D013B7"/>
    <w:rsid w:val="00D0165F"/>
    <w:rsid w:val="00D200D3"/>
    <w:rsid w:val="00D414AD"/>
    <w:rsid w:val="00D54CE3"/>
    <w:rsid w:val="00D721A1"/>
    <w:rsid w:val="00D91E27"/>
    <w:rsid w:val="00DB50E3"/>
    <w:rsid w:val="00DD092E"/>
    <w:rsid w:val="00E37CBC"/>
    <w:rsid w:val="00E62CA4"/>
    <w:rsid w:val="00E701EB"/>
    <w:rsid w:val="00E9420C"/>
    <w:rsid w:val="00EC48DE"/>
    <w:rsid w:val="00EF3688"/>
    <w:rsid w:val="00F14108"/>
    <w:rsid w:val="00F35A45"/>
    <w:rsid w:val="00F501CE"/>
    <w:rsid w:val="00F760E3"/>
    <w:rsid w:val="00F855DB"/>
    <w:rsid w:val="00FA29EF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7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3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1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77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0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46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7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6" ma:contentTypeDescription="Create a new document." ma:contentTypeScope="" ma:versionID="d2ac962054ca2826686402f237e3e898">
  <xsd:schema xmlns:xsd="http://www.w3.org/2001/XMLSchema" xmlns:xs="http://www.w3.org/2001/XMLSchema" xmlns:p="http://schemas.microsoft.com/office/2006/metadata/properties" xmlns:ns2="9399af49-22eb-4059-b270-f4421852262f" xmlns:ns3="57a43dee-b71e-4a76-87d4-a8d9e69f367a" targetNamespace="http://schemas.microsoft.com/office/2006/metadata/properties" ma:root="true" ma:fieldsID="17dc7a40a442de363411c5de75892ad7" ns2:_="" ns3:_="">
    <xsd:import namespace="9399af49-22eb-4059-b270-f4421852262f"/>
    <xsd:import namespace="57a43dee-b71e-4a76-87d4-a8d9e69f36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a43dee-b71e-4a76-87d4-a8d9e69f367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3552A5-3B9D-4C57-B078-0F14F084C5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9B8B29-AFA6-4DFC-8C58-71336C9C4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57a43dee-b71e-4a76-87d4-a8d9e69f36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4CC37F-A5D4-4539-B58E-A67E578C29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9</Pages>
  <Words>4423</Words>
  <Characters>25216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9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d. Jamil Istiaq</cp:lastModifiedBy>
  <cp:revision>4</cp:revision>
  <dcterms:created xsi:type="dcterms:W3CDTF">2021-08-16T15:54:00Z</dcterms:created>
  <dcterms:modified xsi:type="dcterms:W3CDTF">2021-08-16T17:55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